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B83C43" w14:textId="0A4DA819" w:rsidR="008A7AC7" w:rsidRPr="00EB2397" w:rsidRDefault="004E1CD5" w:rsidP="749C7563">
      <w:pPr>
        <w:rPr>
          <w:rFonts w:ascii="Times New Roman" w:eastAsia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 xml:space="preserve">Jenis permohonan* 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 xml:space="preserve">: </w:t>
      </w:r>
      <w:r w:rsidR="009E6865" w:rsidRPr="00EB2397">
        <w:rPr>
          <w:rFonts w:ascii="Times New Roman" w:hAnsi="Times New Roman" w:cs="Times New Roman"/>
          <w:sz w:val="24"/>
          <w:szCs w:val="24"/>
          <w:lang w:val="sv-SE"/>
        </w:rPr>
        <w:t>Lembaga Pendidikan</w:t>
      </w:r>
    </w:p>
    <w:p w14:paraId="13EC8B9E" w14:textId="52A4A960" w:rsidR="004E1CD5" w:rsidRPr="00EB2397" w:rsidRDefault="004E1CD5" w:rsidP="75D1DDF1">
      <w:pPr>
        <w:tabs>
          <w:tab w:val="left" w:pos="2160"/>
          <w:tab w:val="left" w:pos="2790"/>
          <w:tab w:val="left" w:pos="2880"/>
        </w:tabs>
        <w:ind w:left="3060" w:hanging="306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Jenis Ciptaan*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 xml:space="preserve">: </w:t>
      </w:r>
      <w:r w:rsidR="009E6865" w:rsidRPr="00EB2397">
        <w:rPr>
          <w:rFonts w:ascii="Times New Roman" w:hAnsi="Times New Roman" w:cs="Times New Roman"/>
          <w:sz w:val="24"/>
          <w:szCs w:val="24"/>
          <w:lang w:val="sv-SE"/>
        </w:rPr>
        <w:t>Program Komputer</w:t>
      </w:r>
    </w:p>
    <w:p w14:paraId="74B4E57E" w14:textId="4352A210" w:rsidR="00E50159" w:rsidRDefault="00E50159" w:rsidP="75D1DDF1">
      <w:pPr>
        <w:tabs>
          <w:tab w:val="left" w:pos="2160"/>
          <w:tab w:val="left" w:pos="2790"/>
          <w:tab w:val="left" w:pos="2880"/>
        </w:tabs>
        <w:ind w:left="3060" w:hanging="3060"/>
        <w:rPr>
          <w:rFonts w:ascii="Times New Roman" w:hAnsi="Times New Roman" w:cs="Times New Roman"/>
          <w:sz w:val="24"/>
          <w:szCs w:val="24"/>
        </w:rPr>
      </w:pPr>
      <w:r w:rsidRPr="69548698">
        <w:rPr>
          <w:rFonts w:ascii="Times New Roman" w:hAnsi="Times New Roman" w:cs="Times New Roman"/>
          <w:sz w:val="24"/>
          <w:szCs w:val="24"/>
        </w:rPr>
        <w:t>Sub-Jenis Ciptaan*</w:t>
      </w:r>
      <w:r>
        <w:tab/>
      </w:r>
      <w:r>
        <w:tab/>
      </w:r>
      <w:r>
        <w:tab/>
      </w:r>
      <w:r w:rsidRPr="69548698">
        <w:rPr>
          <w:rFonts w:ascii="Times New Roman" w:hAnsi="Times New Roman" w:cs="Times New Roman"/>
          <w:sz w:val="24"/>
          <w:szCs w:val="24"/>
        </w:rPr>
        <w:t xml:space="preserve">: </w:t>
      </w:r>
      <w:bookmarkStart w:id="0" w:name="_Hlk120519339"/>
      <w:r w:rsidR="009E6865">
        <w:rPr>
          <w:rFonts w:ascii="Times New Roman" w:hAnsi="Times New Roman" w:cs="Times New Roman"/>
          <w:sz w:val="24"/>
          <w:szCs w:val="24"/>
        </w:rPr>
        <w:t>Aplikasi Web</w:t>
      </w:r>
    </w:p>
    <w:bookmarkEnd w:id="0"/>
    <w:p w14:paraId="5AD51359" w14:textId="717C0339" w:rsidR="004E1CD5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</w:rPr>
      </w:pPr>
      <w:r w:rsidRPr="5C69DE24">
        <w:rPr>
          <w:rFonts w:ascii="Times New Roman" w:hAnsi="Times New Roman" w:cs="Times New Roman"/>
          <w:sz w:val="24"/>
          <w:szCs w:val="24"/>
        </w:rPr>
        <w:t>Judul</w:t>
      </w:r>
      <w:r>
        <w:tab/>
      </w:r>
      <w:r>
        <w:tab/>
      </w:r>
      <w:r>
        <w:tab/>
      </w:r>
      <w:r w:rsidR="009E6865">
        <w:rPr>
          <w:rFonts w:ascii="Times New Roman" w:hAnsi="Times New Roman" w:cs="Times New Roman"/>
          <w:sz w:val="24"/>
          <w:szCs w:val="24"/>
        </w:rPr>
        <w:t>: Web CMS for Cake &amp; Brownies “Manies Cakery”</w:t>
      </w:r>
    </w:p>
    <w:p w14:paraId="2047693A" w14:textId="1DFF45DE" w:rsidR="00840E55" w:rsidRPr="002D0078" w:rsidRDefault="00840E55" w:rsidP="002D0078">
      <w:pPr>
        <w:tabs>
          <w:tab w:val="left" w:pos="2700"/>
          <w:tab w:val="left" w:pos="2880"/>
        </w:tabs>
        <w:ind w:left="3060" w:hanging="3060"/>
        <w:jc w:val="both"/>
        <w:rPr>
          <w:rFonts w:ascii="Times New Roman" w:hAnsi="Times New Roman" w:cs="Times New Roman"/>
          <w:sz w:val="24"/>
          <w:szCs w:val="24"/>
        </w:rPr>
      </w:pPr>
      <w:r w:rsidRPr="5C69DE24">
        <w:rPr>
          <w:rFonts w:ascii="Times New Roman" w:hAnsi="Times New Roman" w:cs="Times New Roman"/>
          <w:sz w:val="24"/>
          <w:szCs w:val="24"/>
        </w:rPr>
        <w:t>Uraian Singkat Ciptaan</w:t>
      </w:r>
      <w:r>
        <w:tab/>
      </w:r>
      <w:r>
        <w:tab/>
      </w:r>
      <w:r w:rsidR="002D0078">
        <w:rPr>
          <w:rFonts w:ascii="Times New Roman" w:hAnsi="Times New Roman" w:cs="Times New Roman"/>
          <w:sz w:val="24"/>
          <w:szCs w:val="24"/>
        </w:rPr>
        <w:t xml:space="preserve">: </w:t>
      </w:r>
      <w:r w:rsidR="002D0078" w:rsidRPr="002D0078">
        <w:rPr>
          <w:rFonts w:ascii="Times New Roman" w:hAnsi="Times New Roman" w:cs="Times New Roman"/>
          <w:sz w:val="24"/>
          <w:szCs w:val="24"/>
        </w:rPr>
        <w:t xml:space="preserve">Ciptaan ini merupakan sebuah </w:t>
      </w:r>
      <w:r w:rsidR="002D0078" w:rsidRPr="002D0078">
        <w:rPr>
          <w:rStyle w:val="Strong"/>
          <w:rFonts w:ascii="Times New Roman" w:hAnsi="Times New Roman" w:cs="Times New Roman"/>
          <w:sz w:val="24"/>
          <w:szCs w:val="24"/>
        </w:rPr>
        <w:t>aplikasi website Content Management System (CMS)</w:t>
      </w:r>
      <w:r w:rsidR="002D0078" w:rsidRPr="002D0078">
        <w:rPr>
          <w:rFonts w:ascii="Times New Roman" w:hAnsi="Times New Roman" w:cs="Times New Roman"/>
          <w:sz w:val="24"/>
          <w:szCs w:val="24"/>
        </w:rPr>
        <w:t xml:space="preserve"> yang dirancang khusus untuk </w:t>
      </w:r>
      <w:r w:rsidR="002D0078" w:rsidRPr="002D0078">
        <w:rPr>
          <w:rStyle w:val="Strong"/>
          <w:rFonts w:ascii="Times New Roman" w:hAnsi="Times New Roman" w:cs="Times New Roman"/>
          <w:sz w:val="24"/>
          <w:szCs w:val="24"/>
        </w:rPr>
        <w:t>Manies Cakery</w:t>
      </w:r>
      <w:r w:rsidR="002D0078" w:rsidRPr="002D0078">
        <w:rPr>
          <w:rFonts w:ascii="Times New Roman" w:hAnsi="Times New Roman" w:cs="Times New Roman"/>
          <w:sz w:val="24"/>
          <w:szCs w:val="24"/>
        </w:rPr>
        <w:t>, sebuah usaha kuliner yang bergerak di bidang penjualan kue dan brownies.</w:t>
      </w:r>
    </w:p>
    <w:p w14:paraId="636F2309" w14:textId="24FE7A73" w:rsidR="002D0078" w:rsidRPr="00EB2397" w:rsidRDefault="002D0078" w:rsidP="002D0078">
      <w:pPr>
        <w:tabs>
          <w:tab w:val="left" w:pos="2700"/>
          <w:tab w:val="left" w:pos="2880"/>
        </w:tabs>
        <w:ind w:left="3060" w:hanging="3060"/>
        <w:jc w:val="both"/>
        <w:rPr>
          <w:rFonts w:ascii="Times New Roman" w:hAnsi="Times New Roman" w:cs="Times New Roman"/>
          <w:lang w:val="sv-SE"/>
        </w:rPr>
      </w:pPr>
      <w:r w:rsidRPr="002D0078">
        <w:rPr>
          <w:rFonts w:ascii="Times New Roman" w:hAnsi="Times New Roman" w:cs="Times New Roman"/>
          <w:sz w:val="24"/>
          <w:szCs w:val="24"/>
        </w:rPr>
        <w:tab/>
      </w:r>
      <w:r w:rsidRPr="002D0078">
        <w:rPr>
          <w:rFonts w:ascii="Times New Roman" w:hAnsi="Times New Roman" w:cs="Times New Roman"/>
          <w:sz w:val="24"/>
          <w:szCs w:val="24"/>
        </w:rPr>
        <w:tab/>
      </w:r>
      <w:r w:rsidRPr="002D0078">
        <w:rPr>
          <w:rFonts w:ascii="Times New Roman" w:hAnsi="Times New Roman" w:cs="Times New Roman"/>
          <w:sz w:val="24"/>
          <w:szCs w:val="24"/>
        </w:rPr>
        <w:tab/>
      </w:r>
      <w:r w:rsidRPr="00EB2397">
        <w:rPr>
          <w:rFonts w:ascii="Times New Roman" w:hAnsi="Times New Roman" w:cs="Times New Roman"/>
          <w:lang w:val="sv-SE"/>
        </w:rPr>
        <w:t>Website ini memiliki fitur-fitur utama seperti:</w:t>
      </w:r>
    </w:p>
    <w:p w14:paraId="7B071CD2" w14:textId="515214C4" w:rsidR="002D0078" w:rsidRPr="00EB2397" w:rsidRDefault="002D0078" w:rsidP="002D0078">
      <w:pPr>
        <w:pStyle w:val="NormalWeb"/>
        <w:numPr>
          <w:ilvl w:val="0"/>
          <w:numId w:val="4"/>
        </w:numPr>
        <w:spacing w:line="480" w:lineRule="auto"/>
        <w:rPr>
          <w:lang w:val="sv-SE"/>
        </w:rPr>
      </w:pPr>
      <w:r w:rsidRPr="00EB2397">
        <w:rPr>
          <w:lang w:val="sv-SE"/>
        </w:rPr>
        <w:t>Pengelolaan produk (tambah, edit, hapus produk kue dan brownies)</w:t>
      </w:r>
    </w:p>
    <w:p w14:paraId="5AE9A10B" w14:textId="3E1DFED1" w:rsidR="002D0078" w:rsidRPr="00EB2397" w:rsidRDefault="002D0078" w:rsidP="002D0078">
      <w:pPr>
        <w:pStyle w:val="NormalWeb"/>
        <w:numPr>
          <w:ilvl w:val="0"/>
          <w:numId w:val="4"/>
        </w:numPr>
        <w:spacing w:line="480" w:lineRule="auto"/>
        <w:rPr>
          <w:lang w:val="sv-SE"/>
        </w:rPr>
      </w:pPr>
      <w:r w:rsidRPr="00EB2397">
        <w:rPr>
          <w:lang w:val="sv-SE"/>
        </w:rPr>
        <w:t>Manajemen pemesanan oleh pelanggan</w:t>
      </w:r>
      <w:r w:rsidR="00EB2397" w:rsidRPr="00EB2397">
        <w:rPr>
          <w:lang w:val="sv-SE"/>
        </w:rPr>
        <w:t xml:space="preserve"> b</w:t>
      </w:r>
      <w:r w:rsidR="00EB2397">
        <w:rPr>
          <w:lang w:val="sv-SE"/>
        </w:rPr>
        <w:t>y wa</w:t>
      </w:r>
    </w:p>
    <w:p w14:paraId="4FD40D78" w14:textId="183D2371" w:rsidR="002D0078" w:rsidRPr="00EB2397" w:rsidRDefault="002D0078" w:rsidP="002D0078">
      <w:pPr>
        <w:pStyle w:val="NormalWeb"/>
        <w:numPr>
          <w:ilvl w:val="0"/>
          <w:numId w:val="4"/>
        </w:numPr>
        <w:spacing w:line="480" w:lineRule="auto"/>
        <w:rPr>
          <w:lang w:val="sv-SE"/>
        </w:rPr>
      </w:pPr>
      <w:r w:rsidRPr="00EB2397">
        <w:rPr>
          <w:lang w:val="sv-SE"/>
        </w:rPr>
        <w:t>Autentikasi dan manajemen pengguna (admin dan superadmin)</w:t>
      </w:r>
    </w:p>
    <w:p w14:paraId="151592B5" w14:textId="7C85753F" w:rsidR="002D0078" w:rsidRPr="002D0078" w:rsidRDefault="002D0078" w:rsidP="002D0078">
      <w:pPr>
        <w:pStyle w:val="NormalWeb"/>
        <w:numPr>
          <w:ilvl w:val="0"/>
          <w:numId w:val="4"/>
        </w:numPr>
        <w:spacing w:line="480" w:lineRule="auto"/>
      </w:pPr>
      <w:r w:rsidRPr="002D0078">
        <w:t>Tampilan responsif dan user-friendly</w:t>
      </w:r>
    </w:p>
    <w:p w14:paraId="77A9E29F" w14:textId="26EFF1DE" w:rsidR="002D0078" w:rsidRPr="002D0078" w:rsidRDefault="002D0078" w:rsidP="002D0078">
      <w:pPr>
        <w:pStyle w:val="NormalWeb"/>
        <w:numPr>
          <w:ilvl w:val="0"/>
          <w:numId w:val="4"/>
        </w:numPr>
        <w:spacing w:line="480" w:lineRule="auto"/>
      </w:pPr>
      <w:r w:rsidRPr="002D0078">
        <w:t>Slider promosi produk</w:t>
      </w:r>
    </w:p>
    <w:p w14:paraId="4B67E8CB" w14:textId="5E1E8E6A" w:rsidR="002D0078" w:rsidRDefault="002D0078" w:rsidP="002D0078">
      <w:pPr>
        <w:pStyle w:val="NormalWeb"/>
        <w:numPr>
          <w:ilvl w:val="0"/>
          <w:numId w:val="4"/>
        </w:numPr>
        <w:spacing w:line="480" w:lineRule="auto"/>
      </w:pPr>
      <w:r w:rsidRPr="002D0078">
        <w:t>Halaman informasi bisnis dan kontak</w:t>
      </w:r>
    </w:p>
    <w:p w14:paraId="6E9CA4D9" w14:textId="77777777" w:rsidR="00EB2397" w:rsidRDefault="002D0078" w:rsidP="00EB2397">
      <w:pPr>
        <w:pStyle w:val="NormalWeb"/>
        <w:spacing w:line="480" w:lineRule="auto"/>
        <w:ind w:left="3060"/>
      </w:pPr>
      <w:r>
        <w:t xml:space="preserve">CMS ini dibangun menggunakan </w:t>
      </w:r>
      <w:r>
        <w:rPr>
          <w:rStyle w:val="Strong"/>
        </w:rPr>
        <w:t>Laravel sebagai framework backend dan Blade Template Engine</w:t>
      </w:r>
      <w:r>
        <w:t xml:space="preserve"> sebagai view, serta didukung oleh database MySQL.</w:t>
      </w:r>
      <w:r w:rsidR="00EB2397">
        <w:t xml:space="preserve"> </w:t>
      </w:r>
    </w:p>
    <w:p w14:paraId="7D8DFD76" w14:textId="371D002E" w:rsidR="002D0078" w:rsidRPr="00EB2397" w:rsidRDefault="00414C12" w:rsidP="00EB2397">
      <w:pPr>
        <w:pStyle w:val="NormalWeb"/>
        <w:spacing w:line="480" w:lineRule="auto"/>
        <w:ind w:left="3060"/>
        <w:rPr>
          <w:lang w:val="sv-SE"/>
        </w:rPr>
      </w:pPr>
      <w:r w:rsidRPr="00EB2397">
        <w:rPr>
          <w:lang w:val="sv-SE"/>
        </w:rPr>
        <w:t>Tujuan utama ciptaan ini adalah untuk mempermudah pemilik usaha dalam mengelola katalog produk, memantau pesanan, serta memberikan informasi yang menarik dan interaktif kepada pelanggan melalui platform digital.</w:t>
      </w:r>
    </w:p>
    <w:p w14:paraId="2809169E" w14:textId="6D1ED85A" w:rsidR="004E1CD5" w:rsidRPr="00EB2397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lastRenderedPageBreak/>
        <w:t>Tanggal Pertama Diumumkan:</w:t>
      </w:r>
      <w:r w:rsidR="00022ED8" w:rsidRPr="00EB2397">
        <w:rPr>
          <w:rFonts w:ascii="Times New Roman" w:hAnsi="Times New Roman" w:cs="Times New Roman"/>
          <w:sz w:val="24"/>
          <w:szCs w:val="24"/>
          <w:lang w:val="sv-SE"/>
        </w:rPr>
        <w:t xml:space="preserve"> </w:t>
      </w:r>
    </w:p>
    <w:p w14:paraId="7FB57B7E" w14:textId="7CF4639C" w:rsidR="004E1CD5" w:rsidRPr="00EB2397" w:rsidRDefault="004E1CD5" w:rsidP="002D0078">
      <w:pPr>
        <w:tabs>
          <w:tab w:val="left" w:pos="2070"/>
        </w:tabs>
        <w:ind w:left="2340" w:hanging="2340"/>
        <w:rPr>
          <w:rFonts w:ascii="Times New Roman" w:eastAsia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Negara Pertama Diumumkan</w:t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>:</w:t>
      </w:r>
      <w:r w:rsidR="00022ED8" w:rsidRPr="00EB2397">
        <w:rPr>
          <w:rFonts w:ascii="Times New Roman" w:hAnsi="Times New Roman" w:cs="Times New Roman"/>
          <w:sz w:val="24"/>
          <w:szCs w:val="24"/>
          <w:lang w:val="sv-SE"/>
        </w:rPr>
        <w:t xml:space="preserve"> </w:t>
      </w:r>
      <w:r w:rsidR="00414C12" w:rsidRPr="00EB2397">
        <w:rPr>
          <w:rFonts w:ascii="Times New Roman" w:hAnsi="Times New Roman" w:cs="Times New Roman"/>
          <w:sz w:val="24"/>
          <w:szCs w:val="24"/>
          <w:lang w:val="sv-SE"/>
        </w:rPr>
        <w:t>Indonesia</w:t>
      </w:r>
    </w:p>
    <w:p w14:paraId="704F97A4" w14:textId="0C0CE388" w:rsidR="004E1CD5" w:rsidRPr="00EB2397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Kota Pertama Diumuman</w:t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>:</w:t>
      </w:r>
      <w:r w:rsidR="00022ED8" w:rsidRPr="00EB2397">
        <w:rPr>
          <w:rFonts w:ascii="Times New Roman" w:hAnsi="Times New Roman" w:cs="Times New Roman"/>
          <w:sz w:val="24"/>
          <w:szCs w:val="24"/>
          <w:lang w:val="sv-SE"/>
        </w:rPr>
        <w:t xml:space="preserve"> </w:t>
      </w:r>
      <w:r w:rsidR="00414C12" w:rsidRPr="00EB2397">
        <w:rPr>
          <w:rFonts w:ascii="Times New Roman" w:hAnsi="Times New Roman" w:cs="Times New Roman"/>
          <w:sz w:val="24"/>
          <w:szCs w:val="24"/>
          <w:lang w:val="sv-SE"/>
        </w:rPr>
        <w:t>Kota Batam</w:t>
      </w:r>
    </w:p>
    <w:p w14:paraId="38796CFC" w14:textId="77777777" w:rsidR="004E1CD5" w:rsidRPr="00EB2397" w:rsidRDefault="004E1CD5" w:rsidP="004E1CD5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lang w:val="sv-SE"/>
        </w:rPr>
      </w:pPr>
    </w:p>
    <w:p w14:paraId="2556C382" w14:textId="3E4895CF" w:rsidR="004E1CD5" w:rsidRPr="00EB2397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u w:val="single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u w:val="single"/>
          <w:lang w:val="sv-SE"/>
        </w:rPr>
        <w:t>Data Pencipta (data sesuai dengan KTP)</w:t>
      </w:r>
    </w:p>
    <w:p w14:paraId="54FA0461" w14:textId="2062A17B" w:rsidR="37004FD1" w:rsidRPr="00EB2397" w:rsidRDefault="66978416" w:rsidP="2398B00A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Nomor Induk Kependudukan (NIK)</w:t>
      </w:r>
      <w:r w:rsidR="37004FD1" w:rsidRPr="00EB2397">
        <w:rPr>
          <w:lang w:val="sv-SE"/>
        </w:rPr>
        <w:tab/>
      </w:r>
      <w:r w:rsidR="37004FD1" w:rsidRPr="00EB2397">
        <w:rPr>
          <w:rFonts w:ascii="Times New Roman" w:hAnsi="Times New Roman" w:cs="Times New Roman"/>
          <w:sz w:val="24"/>
          <w:szCs w:val="24"/>
          <w:lang w:val="sv-SE"/>
        </w:rPr>
        <w:t>:</w:t>
      </w:r>
    </w:p>
    <w:p w14:paraId="0C972267" w14:textId="2FBB615F" w:rsidR="004E1CD5" w:rsidRPr="00EB2397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Nama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>:</w:t>
      </w:r>
      <w:r w:rsidR="00022ED8" w:rsidRPr="00EB2397">
        <w:rPr>
          <w:rFonts w:ascii="Times New Roman" w:hAnsi="Times New Roman" w:cs="Times New Roman"/>
          <w:sz w:val="24"/>
          <w:szCs w:val="24"/>
          <w:lang w:val="sv-SE"/>
        </w:rPr>
        <w:t xml:space="preserve"> </w:t>
      </w:r>
      <w:r w:rsidR="00414C12" w:rsidRPr="00EB2397">
        <w:rPr>
          <w:rFonts w:ascii="Times New Roman" w:hAnsi="Times New Roman" w:cs="Times New Roman"/>
          <w:sz w:val="24"/>
          <w:szCs w:val="24"/>
          <w:lang w:val="sv-SE"/>
        </w:rPr>
        <w:t>Dea Asnuari</w:t>
      </w:r>
    </w:p>
    <w:p w14:paraId="047A47FE" w14:textId="243373C7" w:rsidR="2289B308" w:rsidRPr="00EB2397" w:rsidRDefault="2289B308" w:rsidP="6BBADF53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Jenis Kelamin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>:</w:t>
      </w:r>
      <w:r w:rsidR="00414C12" w:rsidRPr="00EB2397">
        <w:rPr>
          <w:rFonts w:ascii="Times New Roman" w:hAnsi="Times New Roman" w:cs="Times New Roman"/>
          <w:sz w:val="24"/>
          <w:szCs w:val="24"/>
          <w:lang w:val="sv-SE"/>
        </w:rPr>
        <w:t xml:space="preserve"> Perempuan</w:t>
      </w:r>
    </w:p>
    <w:p w14:paraId="60600D31" w14:textId="24CFEE0A" w:rsidR="004E1CD5" w:rsidRPr="00EB2397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Kewarganegaraan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>:</w:t>
      </w:r>
      <w:r w:rsidR="00414C12" w:rsidRPr="00EB2397">
        <w:rPr>
          <w:rFonts w:ascii="Times New Roman" w:hAnsi="Times New Roman" w:cs="Times New Roman"/>
          <w:sz w:val="24"/>
          <w:szCs w:val="24"/>
          <w:lang w:val="sv-SE"/>
        </w:rPr>
        <w:t xml:space="preserve"> WNI</w:t>
      </w:r>
    </w:p>
    <w:p w14:paraId="78425753" w14:textId="229AD5A6" w:rsidR="004E1CD5" w:rsidRPr="00EB2397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Alamat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>:</w:t>
      </w:r>
      <w:r w:rsidR="00022ED8" w:rsidRPr="00EB2397">
        <w:rPr>
          <w:rFonts w:ascii="Times New Roman" w:hAnsi="Times New Roman" w:cs="Times New Roman"/>
          <w:sz w:val="24"/>
          <w:szCs w:val="24"/>
          <w:lang w:val="sv-SE"/>
        </w:rPr>
        <w:t xml:space="preserve"> </w:t>
      </w:r>
      <w:r w:rsidR="00877F22" w:rsidRPr="00EB2397">
        <w:rPr>
          <w:rFonts w:ascii="Times New Roman" w:hAnsi="Times New Roman" w:cs="Times New Roman"/>
          <w:sz w:val="24"/>
          <w:szCs w:val="24"/>
          <w:lang w:val="sv-SE"/>
        </w:rPr>
        <w:t>Bida Ayu Blok T No.38</w:t>
      </w:r>
    </w:p>
    <w:p w14:paraId="241CF5C7" w14:textId="464AA3BA" w:rsidR="004E1CD5" w:rsidRPr="00EB2397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Kota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 xml:space="preserve">: </w:t>
      </w:r>
      <w:r w:rsidR="00414C12" w:rsidRPr="00EB2397">
        <w:rPr>
          <w:rFonts w:ascii="Times New Roman" w:hAnsi="Times New Roman" w:cs="Times New Roman"/>
          <w:sz w:val="24"/>
          <w:szCs w:val="24"/>
          <w:lang w:val="sv-SE"/>
        </w:rPr>
        <w:t>Batam</w:t>
      </w:r>
    </w:p>
    <w:p w14:paraId="060D990E" w14:textId="73EF41CF" w:rsidR="004E1CD5" w:rsidRPr="00EB2397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Kodepos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>:</w:t>
      </w:r>
      <w:r w:rsidR="00022ED8" w:rsidRPr="00EB2397">
        <w:rPr>
          <w:rFonts w:ascii="Times New Roman" w:hAnsi="Times New Roman" w:cs="Times New Roman"/>
          <w:sz w:val="24"/>
          <w:szCs w:val="24"/>
          <w:lang w:val="sv-SE"/>
        </w:rPr>
        <w:t xml:space="preserve"> </w:t>
      </w:r>
      <w:r w:rsidR="00877F22" w:rsidRPr="00EB2397">
        <w:rPr>
          <w:rFonts w:ascii="Times New Roman" w:hAnsi="Times New Roman" w:cs="Times New Roman"/>
          <w:sz w:val="24"/>
          <w:szCs w:val="24"/>
          <w:lang w:val="sv-SE"/>
        </w:rPr>
        <w:t>29437</w:t>
      </w:r>
    </w:p>
    <w:p w14:paraId="52B565AF" w14:textId="0C6F078A" w:rsidR="004E1CD5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</w:rPr>
      </w:pPr>
      <w:r w:rsidRPr="2398B00A">
        <w:rPr>
          <w:rFonts w:ascii="Times New Roman" w:hAnsi="Times New Roman" w:cs="Times New Roman"/>
          <w:sz w:val="24"/>
          <w:szCs w:val="24"/>
        </w:rPr>
        <w:t>Negara</w:t>
      </w:r>
      <w:r>
        <w:tab/>
      </w:r>
      <w:r>
        <w:tab/>
      </w:r>
      <w:r>
        <w:tab/>
      </w:r>
      <w:r>
        <w:tab/>
      </w:r>
      <w:r w:rsidRPr="2398B00A">
        <w:rPr>
          <w:rFonts w:ascii="Times New Roman" w:hAnsi="Times New Roman" w:cs="Times New Roman"/>
          <w:sz w:val="24"/>
          <w:szCs w:val="24"/>
        </w:rPr>
        <w:t>:</w:t>
      </w:r>
      <w:r w:rsidR="00022ED8" w:rsidRPr="2398B00A">
        <w:rPr>
          <w:rFonts w:ascii="Times New Roman" w:hAnsi="Times New Roman" w:cs="Times New Roman"/>
          <w:sz w:val="24"/>
          <w:szCs w:val="24"/>
        </w:rPr>
        <w:t xml:space="preserve"> </w:t>
      </w:r>
      <w:r w:rsidR="00414C12">
        <w:rPr>
          <w:rFonts w:ascii="Times New Roman" w:hAnsi="Times New Roman" w:cs="Times New Roman"/>
          <w:sz w:val="24"/>
          <w:szCs w:val="24"/>
        </w:rPr>
        <w:t>Indonesia</w:t>
      </w:r>
    </w:p>
    <w:p w14:paraId="140ABBE0" w14:textId="317A0FAE" w:rsidR="004E1CD5" w:rsidRDefault="004E1CD5" w:rsidP="75D1DDF1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</w:rPr>
      </w:pPr>
      <w:r w:rsidRPr="2398B00A">
        <w:rPr>
          <w:rFonts w:ascii="Times New Roman" w:hAnsi="Times New Roman" w:cs="Times New Roman"/>
          <w:sz w:val="24"/>
          <w:szCs w:val="24"/>
        </w:rPr>
        <w:t>Provinsi</w:t>
      </w:r>
      <w:r>
        <w:tab/>
      </w:r>
      <w:r>
        <w:tab/>
      </w:r>
      <w:r>
        <w:tab/>
      </w:r>
      <w:r>
        <w:tab/>
      </w:r>
      <w:r w:rsidRPr="2398B00A">
        <w:rPr>
          <w:rFonts w:ascii="Times New Roman" w:hAnsi="Times New Roman" w:cs="Times New Roman"/>
          <w:sz w:val="24"/>
          <w:szCs w:val="24"/>
        </w:rPr>
        <w:t xml:space="preserve">: </w:t>
      </w:r>
      <w:r w:rsidR="00414C12">
        <w:rPr>
          <w:rFonts w:ascii="Times New Roman" w:hAnsi="Times New Roman" w:cs="Times New Roman"/>
          <w:sz w:val="24"/>
          <w:szCs w:val="24"/>
        </w:rPr>
        <w:t>Kepulauan Riau</w:t>
      </w:r>
    </w:p>
    <w:p w14:paraId="7AD636EB" w14:textId="2A8B5841" w:rsidR="004E1CD5" w:rsidRDefault="4109576C" w:rsidP="745FF61F">
      <w:pPr>
        <w:rPr>
          <w:rFonts w:ascii="Times New Roman" w:hAnsi="Times New Roman" w:cs="Times New Roman"/>
          <w:sz w:val="24"/>
          <w:szCs w:val="24"/>
        </w:rPr>
      </w:pPr>
      <w:r w:rsidRPr="2398B00A">
        <w:rPr>
          <w:rFonts w:ascii="Times New Roman" w:hAnsi="Times New Roman" w:cs="Times New Roman"/>
          <w:sz w:val="24"/>
          <w:szCs w:val="24"/>
        </w:rPr>
        <w:t>No. HP</w:t>
      </w:r>
      <w:r>
        <w:tab/>
      </w:r>
      <w:r>
        <w:tab/>
      </w:r>
      <w:r>
        <w:tab/>
      </w:r>
      <w:r>
        <w:tab/>
      </w:r>
      <w:r w:rsidRPr="2398B00A">
        <w:rPr>
          <w:rFonts w:ascii="Times New Roman" w:hAnsi="Times New Roman" w:cs="Times New Roman"/>
          <w:sz w:val="24"/>
          <w:szCs w:val="24"/>
        </w:rPr>
        <w:t xml:space="preserve">: </w:t>
      </w:r>
      <w:r w:rsidR="00877F22">
        <w:rPr>
          <w:rFonts w:ascii="Times New Roman" w:hAnsi="Times New Roman" w:cs="Times New Roman"/>
          <w:sz w:val="24"/>
          <w:szCs w:val="24"/>
        </w:rPr>
        <w:t>0896 6531 4602</w:t>
      </w:r>
    </w:p>
    <w:p w14:paraId="05529B9F" w14:textId="67D83D5C" w:rsidR="6D04A65F" w:rsidRDefault="6D04A65F" w:rsidP="6BBADF53">
      <w:pPr>
        <w:rPr>
          <w:rFonts w:ascii="Times New Roman" w:hAnsi="Times New Roman" w:cs="Times New Roman"/>
          <w:sz w:val="24"/>
          <w:szCs w:val="24"/>
        </w:rPr>
      </w:pPr>
      <w:r w:rsidRPr="2398B00A">
        <w:rPr>
          <w:rFonts w:ascii="Times New Roman" w:hAnsi="Times New Roman" w:cs="Times New Roman"/>
          <w:sz w:val="24"/>
          <w:szCs w:val="24"/>
        </w:rPr>
        <w:t>Email</w:t>
      </w:r>
      <w:r>
        <w:tab/>
      </w:r>
      <w:r>
        <w:tab/>
      </w:r>
      <w:r>
        <w:tab/>
      </w:r>
      <w:r>
        <w:tab/>
      </w:r>
      <w:r>
        <w:tab/>
      </w:r>
      <w:r w:rsidRPr="2398B00A">
        <w:rPr>
          <w:rFonts w:ascii="Times New Roman" w:hAnsi="Times New Roman" w:cs="Times New Roman"/>
          <w:sz w:val="24"/>
          <w:szCs w:val="24"/>
        </w:rPr>
        <w:t>:</w:t>
      </w:r>
      <w:r w:rsidR="00E740FE">
        <w:rPr>
          <w:rFonts w:ascii="Times New Roman" w:hAnsi="Times New Roman" w:cs="Times New Roman"/>
          <w:sz w:val="24"/>
          <w:szCs w:val="24"/>
        </w:rPr>
        <w:t xml:space="preserve"> deaasnuari@gmail.com</w:t>
      </w:r>
    </w:p>
    <w:p w14:paraId="03D079F6" w14:textId="3C0347FA" w:rsidR="6D04A65F" w:rsidRDefault="382E1220" w:rsidP="383F040F">
      <w:pPr>
        <w:rPr>
          <w:rFonts w:ascii="Times New Roman" w:hAnsi="Times New Roman" w:cs="Times New Roman"/>
          <w:sz w:val="24"/>
          <w:szCs w:val="24"/>
        </w:rPr>
      </w:pPr>
      <w:r w:rsidRPr="2398B00A">
        <w:rPr>
          <w:rFonts w:ascii="Times New Roman" w:hAnsi="Times New Roman" w:cs="Times New Roman"/>
          <w:sz w:val="24"/>
          <w:szCs w:val="24"/>
        </w:rPr>
        <w:t>NPWP</w:t>
      </w:r>
      <w:r>
        <w:tab/>
      </w:r>
      <w:r>
        <w:tab/>
      </w:r>
      <w:r>
        <w:tab/>
      </w:r>
      <w:r>
        <w:tab/>
      </w:r>
      <w:r>
        <w:tab/>
      </w:r>
      <w:r w:rsidRPr="2398B00A">
        <w:rPr>
          <w:rFonts w:ascii="Times New Roman" w:hAnsi="Times New Roman" w:cs="Times New Roman"/>
          <w:sz w:val="24"/>
          <w:szCs w:val="24"/>
        </w:rPr>
        <w:t>:</w:t>
      </w:r>
      <w:r w:rsidR="6D04A65F" w:rsidRPr="2398B00A">
        <w:rPr>
          <w:rFonts w:ascii="Times New Roman" w:hAnsi="Times New Roman" w:cs="Times New Roman"/>
          <w:sz w:val="24"/>
          <w:szCs w:val="24"/>
        </w:rPr>
        <w:t xml:space="preserve"> </w:t>
      </w:r>
      <w:r w:rsidR="00877F22">
        <w:rPr>
          <w:rFonts w:ascii="Times New Roman" w:hAnsi="Times New Roman" w:cs="Times New Roman"/>
          <w:sz w:val="24"/>
          <w:szCs w:val="24"/>
        </w:rPr>
        <w:t>653107888225000</w:t>
      </w:r>
    </w:p>
    <w:p w14:paraId="74CDA2F2" w14:textId="77777777" w:rsidR="00414C12" w:rsidRDefault="00414C12" w:rsidP="383F040F">
      <w:pPr>
        <w:rPr>
          <w:rFonts w:ascii="Times New Roman" w:hAnsi="Times New Roman" w:cs="Times New Roman"/>
          <w:sz w:val="24"/>
          <w:szCs w:val="24"/>
        </w:rPr>
      </w:pPr>
    </w:p>
    <w:p w14:paraId="2CF57B10" w14:textId="77777777" w:rsidR="00414C12" w:rsidRPr="00EB2397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Nomor Induk Kependudukan (NIK)</w:t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>:</w:t>
      </w:r>
    </w:p>
    <w:p w14:paraId="607EDCE4" w14:textId="3F0F2D01" w:rsidR="00414C12" w:rsidRPr="00EB2397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Nama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>: Hamdan Azmi</w:t>
      </w:r>
    </w:p>
    <w:p w14:paraId="7DED0CFD" w14:textId="51EBF446" w:rsidR="00414C12" w:rsidRPr="00EB2397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Jenis Kelamin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>: Laki - laki</w:t>
      </w:r>
    </w:p>
    <w:p w14:paraId="0A1830E9" w14:textId="64070169" w:rsidR="00414C12" w:rsidRPr="00EB2397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Kewarganegaraan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>: WNI</w:t>
      </w:r>
    </w:p>
    <w:p w14:paraId="5D191CCE" w14:textId="7708D70A" w:rsidR="00414C12" w:rsidRPr="00EB2397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Alamat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 xml:space="preserve">: </w:t>
      </w:r>
      <w:r w:rsidR="00877F22" w:rsidRPr="00EB2397">
        <w:rPr>
          <w:rFonts w:ascii="Times New Roman" w:hAnsi="Times New Roman" w:cs="Times New Roman"/>
          <w:sz w:val="24"/>
          <w:szCs w:val="24"/>
          <w:lang w:val="sv-SE"/>
        </w:rPr>
        <w:t xml:space="preserve"> Gardan Ayu Permai Blok K No.60</w:t>
      </w:r>
    </w:p>
    <w:p w14:paraId="2772F396" w14:textId="22EEBCA7" w:rsidR="00414C12" w:rsidRPr="00EB2397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Kota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>: Batam</w:t>
      </w:r>
    </w:p>
    <w:p w14:paraId="7FF798C8" w14:textId="78DA9962" w:rsidR="00414C12" w:rsidRPr="00EB2397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Kodepos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 xml:space="preserve">: </w:t>
      </w:r>
      <w:r w:rsidR="00877F22" w:rsidRPr="00EB2397">
        <w:rPr>
          <w:rFonts w:ascii="Times New Roman" w:hAnsi="Times New Roman" w:cs="Times New Roman"/>
          <w:sz w:val="24"/>
          <w:szCs w:val="24"/>
          <w:lang w:val="sv-SE"/>
        </w:rPr>
        <w:t>29437</w:t>
      </w:r>
    </w:p>
    <w:p w14:paraId="58AD21F2" w14:textId="13747EDB" w:rsidR="00414C12" w:rsidRPr="00EB2397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Negara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>: Indonesia</w:t>
      </w:r>
    </w:p>
    <w:p w14:paraId="04FC3355" w14:textId="6182C84E" w:rsidR="00414C12" w:rsidRPr="00EB2397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Provinsi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>: Kepulauan Riau</w:t>
      </w:r>
    </w:p>
    <w:p w14:paraId="5A4A055D" w14:textId="7E697D8B" w:rsidR="00414C12" w:rsidRPr="00EB2397" w:rsidRDefault="00414C12" w:rsidP="00414C12">
      <w:pPr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No. HP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 xml:space="preserve">: </w:t>
      </w:r>
      <w:r w:rsidR="00877F22" w:rsidRPr="00EB2397">
        <w:rPr>
          <w:rFonts w:ascii="Times New Roman" w:hAnsi="Times New Roman" w:cs="Times New Roman"/>
          <w:sz w:val="24"/>
          <w:szCs w:val="24"/>
          <w:lang w:val="sv-SE"/>
        </w:rPr>
        <w:t>081268189405</w:t>
      </w:r>
    </w:p>
    <w:p w14:paraId="64BCB78B" w14:textId="5DD57280" w:rsidR="00414C12" w:rsidRPr="00EB2397" w:rsidRDefault="00414C12" w:rsidP="00414C12">
      <w:pPr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lastRenderedPageBreak/>
        <w:t>Email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>:</w:t>
      </w:r>
      <w:r w:rsidR="00877F22" w:rsidRPr="00EB2397">
        <w:rPr>
          <w:rFonts w:ascii="Times New Roman" w:hAnsi="Times New Roman" w:cs="Times New Roman"/>
          <w:sz w:val="24"/>
          <w:szCs w:val="24"/>
          <w:lang w:val="sv-SE"/>
        </w:rPr>
        <w:t>hamdanthedk@gmail.com</w:t>
      </w:r>
    </w:p>
    <w:p w14:paraId="36DA4BE1" w14:textId="0A92B868" w:rsidR="00414C12" w:rsidRPr="00EB2397" w:rsidRDefault="00414C12" w:rsidP="00414C12">
      <w:pPr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NPWP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 xml:space="preserve">: </w:t>
      </w:r>
      <w:r w:rsidR="00877F22" w:rsidRPr="00EB2397">
        <w:rPr>
          <w:rFonts w:ascii="Times New Roman" w:hAnsi="Times New Roman" w:cs="Times New Roman"/>
          <w:sz w:val="24"/>
          <w:szCs w:val="24"/>
          <w:lang w:val="sv-SE"/>
        </w:rPr>
        <w:t>919830182202000</w:t>
      </w:r>
    </w:p>
    <w:p w14:paraId="0FF10911" w14:textId="77777777" w:rsidR="00414C12" w:rsidRPr="00EB2397" w:rsidRDefault="00414C12" w:rsidP="383F040F">
      <w:pPr>
        <w:rPr>
          <w:rFonts w:ascii="Times New Roman" w:hAnsi="Times New Roman" w:cs="Times New Roman"/>
          <w:sz w:val="24"/>
          <w:szCs w:val="24"/>
          <w:lang w:val="sv-SE"/>
        </w:rPr>
      </w:pPr>
    </w:p>
    <w:p w14:paraId="119A2EFF" w14:textId="77777777" w:rsidR="00414C12" w:rsidRPr="00EB2397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Nomor Induk Kependudukan (NIK)</w:t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>:</w:t>
      </w:r>
    </w:p>
    <w:p w14:paraId="6309A7E7" w14:textId="4EBD1395" w:rsidR="00414C12" w:rsidRPr="00EB2397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Nama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 xml:space="preserve">: Christian Marcelino </w:t>
      </w:r>
    </w:p>
    <w:p w14:paraId="047B3CC3" w14:textId="504F2BE0" w:rsidR="00414C12" w:rsidRPr="00EB2397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Jenis Kelamin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>: Laki - laki</w:t>
      </w:r>
    </w:p>
    <w:p w14:paraId="06D6B147" w14:textId="08530B57" w:rsidR="00414C12" w:rsidRPr="00EB2397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Kewarganegaraan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>: WNI</w:t>
      </w:r>
    </w:p>
    <w:p w14:paraId="755B9940" w14:textId="0C9725AA" w:rsidR="00414C12" w:rsidRPr="00EB2397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Alamat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 xml:space="preserve">: </w:t>
      </w:r>
      <w:r w:rsidR="00877F22" w:rsidRPr="00EB2397">
        <w:rPr>
          <w:rFonts w:ascii="Times New Roman" w:hAnsi="Times New Roman" w:cs="Times New Roman"/>
          <w:sz w:val="24"/>
          <w:szCs w:val="24"/>
          <w:lang w:val="sv-SE"/>
        </w:rPr>
        <w:t>KAV.Sagulung Baru Blok P No.60</w:t>
      </w:r>
    </w:p>
    <w:p w14:paraId="56132FC0" w14:textId="109519B8" w:rsidR="00414C12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</w:rPr>
      </w:pPr>
      <w:r w:rsidRPr="2398B00A">
        <w:rPr>
          <w:rFonts w:ascii="Times New Roman" w:hAnsi="Times New Roman" w:cs="Times New Roman"/>
          <w:sz w:val="24"/>
          <w:szCs w:val="24"/>
        </w:rPr>
        <w:t>Kota</w:t>
      </w:r>
      <w:r>
        <w:tab/>
      </w:r>
      <w:r>
        <w:tab/>
      </w:r>
      <w:r>
        <w:tab/>
      </w:r>
      <w:r>
        <w:tab/>
      </w:r>
      <w:r w:rsidRPr="2398B00A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Batam</w:t>
      </w:r>
    </w:p>
    <w:p w14:paraId="391BAA33" w14:textId="355A6415" w:rsidR="00414C12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</w:rPr>
      </w:pPr>
      <w:r w:rsidRPr="2398B00A">
        <w:rPr>
          <w:rFonts w:ascii="Times New Roman" w:hAnsi="Times New Roman" w:cs="Times New Roman"/>
          <w:sz w:val="24"/>
          <w:szCs w:val="24"/>
        </w:rPr>
        <w:t>Kodepos</w:t>
      </w:r>
      <w:r>
        <w:tab/>
      </w:r>
      <w:r>
        <w:tab/>
      </w:r>
      <w:r>
        <w:tab/>
      </w:r>
      <w:r>
        <w:tab/>
      </w:r>
      <w:r w:rsidRPr="2398B00A">
        <w:rPr>
          <w:rFonts w:ascii="Times New Roman" w:hAnsi="Times New Roman" w:cs="Times New Roman"/>
          <w:sz w:val="24"/>
          <w:szCs w:val="24"/>
        </w:rPr>
        <w:t xml:space="preserve">: </w:t>
      </w:r>
      <w:r w:rsidR="00877F22">
        <w:rPr>
          <w:rFonts w:ascii="Times New Roman" w:hAnsi="Times New Roman" w:cs="Times New Roman"/>
          <w:sz w:val="24"/>
          <w:szCs w:val="24"/>
        </w:rPr>
        <w:t>29439</w:t>
      </w:r>
    </w:p>
    <w:p w14:paraId="755D2B02" w14:textId="4D05F9EF" w:rsidR="00414C12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</w:rPr>
      </w:pPr>
      <w:r w:rsidRPr="2398B00A">
        <w:rPr>
          <w:rFonts w:ascii="Times New Roman" w:hAnsi="Times New Roman" w:cs="Times New Roman"/>
          <w:sz w:val="24"/>
          <w:szCs w:val="24"/>
        </w:rPr>
        <w:t>Negara</w:t>
      </w:r>
      <w:r>
        <w:tab/>
      </w:r>
      <w:r>
        <w:tab/>
      </w:r>
      <w:r>
        <w:tab/>
      </w:r>
      <w:r>
        <w:tab/>
      </w:r>
      <w:r w:rsidRPr="2398B00A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donesia</w:t>
      </w:r>
    </w:p>
    <w:p w14:paraId="1247ECAE" w14:textId="4714A73A" w:rsidR="00414C12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</w:rPr>
      </w:pPr>
      <w:r w:rsidRPr="2398B00A">
        <w:rPr>
          <w:rFonts w:ascii="Times New Roman" w:hAnsi="Times New Roman" w:cs="Times New Roman"/>
          <w:sz w:val="24"/>
          <w:szCs w:val="24"/>
        </w:rPr>
        <w:t>Provinsi</w:t>
      </w:r>
      <w:r>
        <w:tab/>
      </w:r>
      <w:r>
        <w:tab/>
      </w:r>
      <w:r>
        <w:tab/>
      </w:r>
      <w:r>
        <w:tab/>
      </w:r>
      <w:r w:rsidRPr="2398B00A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Kepulauan Riau</w:t>
      </w:r>
    </w:p>
    <w:p w14:paraId="6C4F99E9" w14:textId="0C4FCBDD" w:rsidR="00414C12" w:rsidRDefault="00414C12" w:rsidP="00414C12">
      <w:pPr>
        <w:rPr>
          <w:rFonts w:ascii="Times New Roman" w:hAnsi="Times New Roman" w:cs="Times New Roman"/>
          <w:sz w:val="24"/>
          <w:szCs w:val="24"/>
        </w:rPr>
      </w:pPr>
      <w:r w:rsidRPr="2398B00A">
        <w:rPr>
          <w:rFonts w:ascii="Times New Roman" w:hAnsi="Times New Roman" w:cs="Times New Roman"/>
          <w:sz w:val="24"/>
          <w:szCs w:val="24"/>
        </w:rPr>
        <w:t>No. HP</w:t>
      </w:r>
      <w:r>
        <w:tab/>
      </w:r>
      <w:r>
        <w:tab/>
      </w:r>
      <w:r>
        <w:tab/>
      </w:r>
      <w:r>
        <w:tab/>
      </w:r>
      <w:r w:rsidRPr="2398B00A">
        <w:rPr>
          <w:rFonts w:ascii="Times New Roman" w:hAnsi="Times New Roman" w:cs="Times New Roman"/>
          <w:sz w:val="24"/>
          <w:szCs w:val="24"/>
        </w:rPr>
        <w:t xml:space="preserve">: </w:t>
      </w:r>
      <w:r w:rsidR="00877F22">
        <w:rPr>
          <w:rFonts w:ascii="Times New Roman" w:hAnsi="Times New Roman" w:cs="Times New Roman"/>
          <w:sz w:val="24"/>
          <w:szCs w:val="24"/>
        </w:rPr>
        <w:t>081935170771</w:t>
      </w:r>
    </w:p>
    <w:p w14:paraId="44D08385" w14:textId="0BCF7B6B" w:rsidR="00414C12" w:rsidRDefault="00414C12" w:rsidP="00414C12">
      <w:pPr>
        <w:rPr>
          <w:rFonts w:ascii="Times New Roman" w:hAnsi="Times New Roman" w:cs="Times New Roman"/>
          <w:sz w:val="24"/>
          <w:szCs w:val="24"/>
        </w:rPr>
      </w:pPr>
      <w:r w:rsidRPr="2398B00A">
        <w:rPr>
          <w:rFonts w:ascii="Times New Roman" w:hAnsi="Times New Roman" w:cs="Times New Roman"/>
          <w:sz w:val="24"/>
          <w:szCs w:val="24"/>
        </w:rPr>
        <w:t>Email</w:t>
      </w:r>
      <w:r>
        <w:tab/>
      </w:r>
      <w:r>
        <w:tab/>
      </w:r>
      <w:r>
        <w:tab/>
      </w:r>
      <w:r>
        <w:tab/>
      </w:r>
      <w:r>
        <w:tab/>
      </w:r>
      <w:r w:rsidRPr="2398B00A">
        <w:rPr>
          <w:rFonts w:ascii="Times New Roman" w:hAnsi="Times New Roman" w:cs="Times New Roman"/>
          <w:sz w:val="24"/>
          <w:szCs w:val="24"/>
        </w:rPr>
        <w:t>:</w:t>
      </w:r>
      <w:r w:rsidR="00E740FE">
        <w:rPr>
          <w:rFonts w:ascii="Times New Roman" w:hAnsi="Times New Roman" w:cs="Times New Roman"/>
          <w:sz w:val="24"/>
          <w:szCs w:val="24"/>
        </w:rPr>
        <w:t xml:space="preserve"> cello.marcelino2735@gmail.com</w:t>
      </w:r>
    </w:p>
    <w:p w14:paraId="0E52532C" w14:textId="5062FA1F" w:rsidR="00414C12" w:rsidRPr="00EB2397" w:rsidRDefault="00414C12" w:rsidP="00414C12">
      <w:pPr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NPWP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 xml:space="preserve">: </w:t>
      </w:r>
      <w:r w:rsidR="00877F22" w:rsidRPr="00EB2397">
        <w:rPr>
          <w:rFonts w:ascii="Times New Roman" w:hAnsi="Times New Roman" w:cs="Times New Roman"/>
          <w:sz w:val="24"/>
          <w:szCs w:val="24"/>
          <w:lang w:val="sv-SE"/>
        </w:rPr>
        <w:t>055169494225000</w:t>
      </w:r>
    </w:p>
    <w:p w14:paraId="6F9DBE4B" w14:textId="77777777" w:rsidR="00414C12" w:rsidRPr="00EB2397" w:rsidRDefault="00414C12" w:rsidP="383F040F">
      <w:pPr>
        <w:rPr>
          <w:rFonts w:ascii="Times New Roman" w:hAnsi="Times New Roman" w:cs="Times New Roman"/>
          <w:sz w:val="24"/>
          <w:szCs w:val="24"/>
          <w:lang w:val="sv-SE"/>
        </w:rPr>
      </w:pPr>
    </w:p>
    <w:p w14:paraId="3F979CC6" w14:textId="77777777" w:rsidR="00414C12" w:rsidRPr="00EB2397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Nomor Induk Kependudukan (NIK)</w:t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>:</w:t>
      </w:r>
    </w:p>
    <w:p w14:paraId="366636F1" w14:textId="441768B4" w:rsidR="00414C12" w:rsidRPr="00EB2397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Nama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>: Fatra Syahreza</w:t>
      </w:r>
    </w:p>
    <w:p w14:paraId="0A567B52" w14:textId="2008E885" w:rsidR="00414C12" w:rsidRPr="00EB2397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  <w:lang w:val="sv-SE"/>
        </w:rPr>
      </w:pPr>
      <w:r w:rsidRPr="00EB2397">
        <w:rPr>
          <w:rFonts w:ascii="Times New Roman" w:hAnsi="Times New Roman" w:cs="Times New Roman"/>
          <w:sz w:val="24"/>
          <w:szCs w:val="24"/>
          <w:lang w:val="sv-SE"/>
        </w:rPr>
        <w:t>Jenis Kelamin</w:t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lang w:val="sv-SE"/>
        </w:rPr>
        <w:tab/>
      </w:r>
      <w:r w:rsidRPr="00EB2397">
        <w:rPr>
          <w:rFonts w:ascii="Times New Roman" w:hAnsi="Times New Roman" w:cs="Times New Roman"/>
          <w:sz w:val="24"/>
          <w:szCs w:val="24"/>
          <w:lang w:val="sv-SE"/>
        </w:rPr>
        <w:t>: Laki - laki</w:t>
      </w:r>
    </w:p>
    <w:p w14:paraId="32C59C02" w14:textId="10CCFCE7" w:rsidR="00414C12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</w:rPr>
      </w:pPr>
      <w:r w:rsidRPr="2398B00A">
        <w:rPr>
          <w:rFonts w:ascii="Times New Roman" w:hAnsi="Times New Roman" w:cs="Times New Roman"/>
          <w:sz w:val="24"/>
          <w:szCs w:val="24"/>
        </w:rPr>
        <w:t>Kewarganegaraan</w:t>
      </w:r>
      <w:r>
        <w:tab/>
      </w:r>
      <w:r>
        <w:tab/>
      </w:r>
      <w:r>
        <w:tab/>
      </w:r>
      <w:r>
        <w:tab/>
      </w:r>
      <w:r w:rsidRPr="2398B00A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WNI</w:t>
      </w:r>
    </w:p>
    <w:p w14:paraId="61FEBA70" w14:textId="436537E3" w:rsidR="00414C12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</w:rPr>
      </w:pPr>
      <w:r w:rsidRPr="2398B00A">
        <w:rPr>
          <w:rFonts w:ascii="Times New Roman" w:hAnsi="Times New Roman" w:cs="Times New Roman"/>
          <w:sz w:val="24"/>
          <w:szCs w:val="24"/>
        </w:rPr>
        <w:t>Alamat</w:t>
      </w:r>
      <w:r>
        <w:tab/>
      </w:r>
      <w:r>
        <w:tab/>
      </w:r>
      <w:r>
        <w:tab/>
      </w:r>
      <w:r>
        <w:tab/>
      </w:r>
      <w:r w:rsidRPr="2398B00A">
        <w:rPr>
          <w:rFonts w:ascii="Times New Roman" w:hAnsi="Times New Roman" w:cs="Times New Roman"/>
          <w:sz w:val="24"/>
          <w:szCs w:val="24"/>
        </w:rPr>
        <w:t xml:space="preserve">: </w:t>
      </w:r>
      <w:r w:rsidR="00877F22">
        <w:rPr>
          <w:rFonts w:ascii="Times New Roman" w:hAnsi="Times New Roman" w:cs="Times New Roman"/>
          <w:sz w:val="24"/>
          <w:szCs w:val="24"/>
        </w:rPr>
        <w:t>Botania Garden Blok A6 No.02</w:t>
      </w:r>
    </w:p>
    <w:p w14:paraId="04433FFF" w14:textId="40294845" w:rsidR="00414C12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</w:rPr>
      </w:pPr>
      <w:r w:rsidRPr="2398B00A">
        <w:rPr>
          <w:rFonts w:ascii="Times New Roman" w:hAnsi="Times New Roman" w:cs="Times New Roman"/>
          <w:sz w:val="24"/>
          <w:szCs w:val="24"/>
        </w:rPr>
        <w:t>Kota</w:t>
      </w:r>
      <w:r>
        <w:tab/>
      </w:r>
      <w:r>
        <w:tab/>
      </w:r>
      <w:r>
        <w:tab/>
      </w:r>
      <w:r>
        <w:tab/>
      </w:r>
      <w:r w:rsidRPr="2398B00A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Batam</w:t>
      </w:r>
    </w:p>
    <w:p w14:paraId="22FABCEE" w14:textId="1E9654D8" w:rsidR="00414C12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</w:rPr>
      </w:pPr>
      <w:r w:rsidRPr="2398B00A">
        <w:rPr>
          <w:rFonts w:ascii="Times New Roman" w:hAnsi="Times New Roman" w:cs="Times New Roman"/>
          <w:sz w:val="24"/>
          <w:szCs w:val="24"/>
        </w:rPr>
        <w:t>Kodepos</w:t>
      </w:r>
      <w:r>
        <w:tab/>
      </w:r>
      <w:r>
        <w:tab/>
      </w:r>
      <w:r>
        <w:tab/>
      </w:r>
      <w:r>
        <w:tab/>
      </w:r>
      <w:r w:rsidRPr="2398B00A">
        <w:rPr>
          <w:rFonts w:ascii="Times New Roman" w:hAnsi="Times New Roman" w:cs="Times New Roman"/>
          <w:sz w:val="24"/>
          <w:szCs w:val="24"/>
        </w:rPr>
        <w:t xml:space="preserve">: </w:t>
      </w:r>
      <w:r w:rsidR="00877F22">
        <w:rPr>
          <w:rFonts w:ascii="Times New Roman" w:hAnsi="Times New Roman" w:cs="Times New Roman"/>
          <w:sz w:val="24"/>
          <w:szCs w:val="24"/>
        </w:rPr>
        <w:t>29432</w:t>
      </w:r>
    </w:p>
    <w:p w14:paraId="082EBF25" w14:textId="21ED3475" w:rsidR="00414C12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</w:rPr>
      </w:pPr>
      <w:r w:rsidRPr="2398B00A">
        <w:rPr>
          <w:rFonts w:ascii="Times New Roman" w:hAnsi="Times New Roman" w:cs="Times New Roman"/>
          <w:sz w:val="24"/>
          <w:szCs w:val="24"/>
        </w:rPr>
        <w:t>Negara</w:t>
      </w:r>
      <w:r>
        <w:tab/>
      </w:r>
      <w:r>
        <w:tab/>
      </w:r>
      <w:r>
        <w:tab/>
      </w:r>
      <w:r>
        <w:tab/>
      </w:r>
      <w:r w:rsidRPr="2398B00A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donesia</w:t>
      </w:r>
    </w:p>
    <w:p w14:paraId="0467A944" w14:textId="3C4888AA" w:rsidR="00414C12" w:rsidRDefault="00414C12" w:rsidP="00414C12">
      <w:pPr>
        <w:tabs>
          <w:tab w:val="left" w:pos="2160"/>
        </w:tabs>
        <w:ind w:left="2340" w:hanging="2340"/>
        <w:rPr>
          <w:rFonts w:ascii="Times New Roman" w:hAnsi="Times New Roman" w:cs="Times New Roman"/>
          <w:sz w:val="24"/>
          <w:szCs w:val="24"/>
        </w:rPr>
      </w:pPr>
      <w:r w:rsidRPr="2398B00A">
        <w:rPr>
          <w:rFonts w:ascii="Times New Roman" w:hAnsi="Times New Roman" w:cs="Times New Roman"/>
          <w:sz w:val="24"/>
          <w:szCs w:val="24"/>
        </w:rPr>
        <w:t>Provinsi</w:t>
      </w:r>
      <w:r>
        <w:tab/>
      </w:r>
      <w:r>
        <w:tab/>
      </w:r>
      <w:r>
        <w:tab/>
      </w:r>
      <w:r>
        <w:tab/>
      </w:r>
      <w:r w:rsidRPr="2398B00A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Keepulauan Riau</w:t>
      </w:r>
    </w:p>
    <w:p w14:paraId="17D5395F" w14:textId="57C8EF15" w:rsidR="00414C12" w:rsidRDefault="00414C12" w:rsidP="00414C12">
      <w:pPr>
        <w:rPr>
          <w:rFonts w:ascii="Times New Roman" w:hAnsi="Times New Roman" w:cs="Times New Roman"/>
          <w:sz w:val="24"/>
          <w:szCs w:val="24"/>
        </w:rPr>
      </w:pPr>
      <w:r w:rsidRPr="2398B00A">
        <w:rPr>
          <w:rFonts w:ascii="Times New Roman" w:hAnsi="Times New Roman" w:cs="Times New Roman"/>
          <w:sz w:val="24"/>
          <w:szCs w:val="24"/>
        </w:rPr>
        <w:t>No. HP</w:t>
      </w:r>
      <w:r>
        <w:tab/>
      </w:r>
      <w:r>
        <w:tab/>
      </w:r>
      <w:r>
        <w:tab/>
      </w:r>
      <w:r>
        <w:tab/>
      </w:r>
      <w:r w:rsidRPr="2398B00A">
        <w:rPr>
          <w:rFonts w:ascii="Times New Roman" w:hAnsi="Times New Roman" w:cs="Times New Roman"/>
          <w:sz w:val="24"/>
          <w:szCs w:val="24"/>
        </w:rPr>
        <w:t xml:space="preserve">: </w:t>
      </w:r>
      <w:r w:rsidR="00877F22">
        <w:rPr>
          <w:rFonts w:ascii="Times New Roman" w:hAnsi="Times New Roman" w:cs="Times New Roman"/>
          <w:sz w:val="24"/>
          <w:szCs w:val="24"/>
        </w:rPr>
        <w:t>087873655969</w:t>
      </w:r>
    </w:p>
    <w:p w14:paraId="6A06B6AB" w14:textId="1DCBDE35" w:rsidR="00414C12" w:rsidRDefault="00414C12" w:rsidP="00414C12">
      <w:pPr>
        <w:rPr>
          <w:rFonts w:ascii="Times New Roman" w:hAnsi="Times New Roman" w:cs="Times New Roman"/>
          <w:sz w:val="24"/>
          <w:szCs w:val="24"/>
        </w:rPr>
      </w:pPr>
      <w:r w:rsidRPr="2398B00A">
        <w:rPr>
          <w:rFonts w:ascii="Times New Roman" w:hAnsi="Times New Roman" w:cs="Times New Roman"/>
          <w:sz w:val="24"/>
          <w:szCs w:val="24"/>
        </w:rPr>
        <w:t>Email</w:t>
      </w:r>
      <w:r>
        <w:tab/>
      </w:r>
      <w:r>
        <w:tab/>
      </w:r>
      <w:r>
        <w:tab/>
      </w:r>
      <w:r>
        <w:tab/>
      </w:r>
      <w:r>
        <w:tab/>
      </w:r>
      <w:r w:rsidRPr="2398B00A">
        <w:rPr>
          <w:rFonts w:ascii="Times New Roman" w:hAnsi="Times New Roman" w:cs="Times New Roman"/>
          <w:sz w:val="24"/>
          <w:szCs w:val="24"/>
        </w:rPr>
        <w:t>:</w:t>
      </w:r>
      <w:r w:rsidR="00E740FE">
        <w:rPr>
          <w:rFonts w:ascii="Times New Roman" w:hAnsi="Times New Roman" w:cs="Times New Roman"/>
          <w:sz w:val="24"/>
          <w:szCs w:val="24"/>
        </w:rPr>
        <w:t xml:space="preserve"> fatra.syahreza07@gmail.com</w:t>
      </w:r>
    </w:p>
    <w:p w14:paraId="1E9AB110" w14:textId="6A5A6516" w:rsidR="00414C12" w:rsidRDefault="00414C12" w:rsidP="00414C12">
      <w:pPr>
        <w:rPr>
          <w:rFonts w:ascii="Times New Roman" w:hAnsi="Times New Roman" w:cs="Times New Roman"/>
          <w:sz w:val="24"/>
          <w:szCs w:val="24"/>
        </w:rPr>
      </w:pPr>
      <w:r w:rsidRPr="2398B00A">
        <w:rPr>
          <w:rFonts w:ascii="Times New Roman" w:hAnsi="Times New Roman" w:cs="Times New Roman"/>
          <w:sz w:val="24"/>
          <w:szCs w:val="24"/>
        </w:rPr>
        <w:t>NPWP</w:t>
      </w:r>
      <w:r>
        <w:tab/>
      </w:r>
      <w:r>
        <w:tab/>
      </w:r>
      <w:r>
        <w:tab/>
      </w:r>
      <w:r>
        <w:tab/>
      </w:r>
      <w:r>
        <w:tab/>
      </w:r>
      <w:r w:rsidRPr="2398B00A">
        <w:rPr>
          <w:rFonts w:ascii="Times New Roman" w:hAnsi="Times New Roman" w:cs="Times New Roman"/>
          <w:sz w:val="24"/>
          <w:szCs w:val="24"/>
        </w:rPr>
        <w:t xml:space="preserve">: </w:t>
      </w:r>
      <w:r w:rsidR="00877F22">
        <w:rPr>
          <w:rFonts w:ascii="Times New Roman" w:hAnsi="Times New Roman" w:cs="Times New Roman"/>
          <w:sz w:val="24"/>
          <w:szCs w:val="24"/>
        </w:rPr>
        <w:t>2171040702069001</w:t>
      </w:r>
    </w:p>
    <w:p w14:paraId="0705DE92" w14:textId="77777777" w:rsidR="004E1CD5" w:rsidRDefault="004E1CD5">
      <w:pPr>
        <w:rPr>
          <w:rFonts w:ascii="Times New Roman" w:hAnsi="Times New Roman" w:cs="Times New Roman"/>
          <w:sz w:val="24"/>
          <w:u w:val="single"/>
        </w:rPr>
      </w:pPr>
      <w:r w:rsidRPr="004E1CD5">
        <w:rPr>
          <w:rFonts w:ascii="Times New Roman" w:hAnsi="Times New Roman" w:cs="Times New Roman"/>
          <w:sz w:val="24"/>
          <w:u w:val="single"/>
        </w:rPr>
        <w:lastRenderedPageBreak/>
        <w:t>Data Pemegang Hak Cipta</w:t>
      </w:r>
      <w:r>
        <w:rPr>
          <w:rFonts w:ascii="Times New Roman" w:hAnsi="Times New Roman" w:cs="Times New Roman"/>
          <w:sz w:val="24"/>
          <w:u w:val="single"/>
        </w:rPr>
        <w:t xml:space="preserve"> (data sesuai dengan KTP) </w:t>
      </w:r>
    </w:p>
    <w:tbl>
      <w:tblPr>
        <w:tblW w:w="935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2063"/>
        <w:gridCol w:w="283"/>
        <w:gridCol w:w="7004"/>
      </w:tblGrid>
      <w:tr w:rsidR="00022ED8" w14:paraId="15304972" w14:textId="77777777" w:rsidTr="6CA82CF5">
        <w:tc>
          <w:tcPr>
            <w:tcW w:w="9350" w:type="dxa"/>
            <w:gridSpan w:val="3"/>
          </w:tcPr>
          <w:p w14:paraId="29BB6577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Data Pemegang Hak Cipta  (Data Sesuai Dengan KTP)</w:t>
            </w:r>
          </w:p>
        </w:tc>
      </w:tr>
      <w:tr w:rsidR="00022ED8" w14:paraId="4CFEC9D4" w14:textId="77777777" w:rsidTr="6CA82CF5">
        <w:tc>
          <w:tcPr>
            <w:tcW w:w="2063" w:type="dxa"/>
          </w:tcPr>
          <w:p w14:paraId="787E4B44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283" w:type="dxa"/>
          </w:tcPr>
          <w:p w14:paraId="201A5A07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2DFC8ECB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oliteknik Negeri Batam</w:t>
            </w:r>
          </w:p>
        </w:tc>
      </w:tr>
      <w:tr w:rsidR="00022ED8" w14:paraId="31978BB5" w14:textId="77777777" w:rsidTr="6CA82CF5">
        <w:tc>
          <w:tcPr>
            <w:tcW w:w="2063" w:type="dxa"/>
          </w:tcPr>
          <w:p w14:paraId="659199D0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ewarganegaraan</w:t>
            </w:r>
          </w:p>
        </w:tc>
        <w:tc>
          <w:tcPr>
            <w:tcW w:w="283" w:type="dxa"/>
          </w:tcPr>
          <w:p w14:paraId="1DC6AB90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69B07579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</w:t>
            </w:r>
          </w:p>
        </w:tc>
      </w:tr>
      <w:tr w:rsidR="00022ED8" w:rsidRPr="00EB2397" w14:paraId="56BEAFC0" w14:textId="77777777" w:rsidTr="6CA82CF5">
        <w:tc>
          <w:tcPr>
            <w:tcW w:w="2063" w:type="dxa"/>
          </w:tcPr>
          <w:p w14:paraId="1DD7760C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lamat</w:t>
            </w:r>
          </w:p>
        </w:tc>
        <w:tc>
          <w:tcPr>
            <w:tcW w:w="283" w:type="dxa"/>
          </w:tcPr>
          <w:p w14:paraId="6DD87549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241863F0" w14:textId="77777777" w:rsidR="00022ED8" w:rsidRPr="00EB2397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</w:pPr>
            <w:r w:rsidRPr="00EB2397">
              <w:rPr>
                <w:rFonts w:ascii="Times New Roman" w:eastAsia="Times New Roman" w:hAnsi="Times New Roman" w:cs="Times New Roman"/>
                <w:sz w:val="24"/>
                <w:szCs w:val="24"/>
                <w:lang w:val="sv-SE"/>
              </w:rPr>
              <w:t>Jl. A. Yani, Teluk Tering, Batam Kota</w:t>
            </w:r>
          </w:p>
        </w:tc>
      </w:tr>
      <w:tr w:rsidR="00022ED8" w14:paraId="7D62B9BA" w14:textId="77777777" w:rsidTr="6CA82CF5">
        <w:tc>
          <w:tcPr>
            <w:tcW w:w="2063" w:type="dxa"/>
          </w:tcPr>
          <w:p w14:paraId="6C69301D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odepos</w:t>
            </w:r>
          </w:p>
        </w:tc>
        <w:tc>
          <w:tcPr>
            <w:tcW w:w="283" w:type="dxa"/>
          </w:tcPr>
          <w:p w14:paraId="1A67C0CC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195C1A1E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9464</w:t>
            </w:r>
          </w:p>
        </w:tc>
      </w:tr>
      <w:tr w:rsidR="00022ED8" w14:paraId="39554F21" w14:textId="77777777" w:rsidTr="6CA82CF5">
        <w:tc>
          <w:tcPr>
            <w:tcW w:w="2063" w:type="dxa"/>
          </w:tcPr>
          <w:p w14:paraId="4F7C03B0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Negara</w:t>
            </w:r>
          </w:p>
        </w:tc>
        <w:tc>
          <w:tcPr>
            <w:tcW w:w="283" w:type="dxa"/>
          </w:tcPr>
          <w:p w14:paraId="63A65F29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009D9B23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ndonesia</w:t>
            </w:r>
          </w:p>
        </w:tc>
      </w:tr>
      <w:tr w:rsidR="00022ED8" w14:paraId="4BBB029C" w14:textId="77777777" w:rsidTr="6CA82CF5">
        <w:tc>
          <w:tcPr>
            <w:tcW w:w="2063" w:type="dxa"/>
          </w:tcPr>
          <w:p w14:paraId="18C96E6C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ovinsi</w:t>
            </w:r>
          </w:p>
        </w:tc>
        <w:tc>
          <w:tcPr>
            <w:tcW w:w="283" w:type="dxa"/>
          </w:tcPr>
          <w:p w14:paraId="029DE47A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7E52DB7B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Kepulauan Riau</w:t>
            </w:r>
          </w:p>
        </w:tc>
      </w:tr>
      <w:tr w:rsidR="00022ED8" w14:paraId="3F6968B9" w14:textId="77777777" w:rsidTr="6CA82CF5">
        <w:tc>
          <w:tcPr>
            <w:tcW w:w="2063" w:type="dxa"/>
          </w:tcPr>
          <w:p w14:paraId="605FEE11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283" w:type="dxa"/>
          </w:tcPr>
          <w:p w14:paraId="5B3CE262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49C5AC22" w14:textId="77777777" w:rsidR="00022ED8" w:rsidRDefault="00EB2397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8">
              <w:r w:rsidR="00022ED8">
                <w:rPr>
                  <w:rFonts w:ascii="Times New Roman" w:eastAsia="Times New Roman" w:hAnsi="Times New Roman" w:cs="Times New Roman"/>
                  <w:color w:val="0563C1"/>
                  <w:sz w:val="24"/>
                  <w:szCs w:val="24"/>
                  <w:u w:val="single"/>
                </w:rPr>
                <w:t>sentrahki@polibatam.ac.id</w:t>
              </w:r>
            </w:hyperlink>
          </w:p>
        </w:tc>
      </w:tr>
      <w:tr w:rsidR="00022ED8" w14:paraId="637F91C3" w14:textId="77777777" w:rsidTr="6CA82CF5">
        <w:tc>
          <w:tcPr>
            <w:tcW w:w="2063" w:type="dxa"/>
          </w:tcPr>
          <w:p w14:paraId="2275D478" w14:textId="00E7846F" w:rsidR="00022ED8" w:rsidRDefault="00022ED8" w:rsidP="3D2749DD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CA82CF5">
              <w:rPr>
                <w:rFonts w:ascii="Times New Roman" w:eastAsia="Times New Roman" w:hAnsi="Times New Roman" w:cs="Times New Roman"/>
                <w:sz w:val="24"/>
                <w:szCs w:val="24"/>
              </w:rPr>
              <w:t>No. Telp</w:t>
            </w:r>
          </w:p>
          <w:p w14:paraId="49E348EA" w14:textId="1B126124" w:rsidR="00022ED8" w:rsidRDefault="164AE012" w:rsidP="6CA82CF5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CA82CF5">
              <w:rPr>
                <w:rFonts w:ascii="Times New Roman" w:eastAsia="Times New Roman" w:hAnsi="Times New Roman" w:cs="Times New Roman"/>
                <w:sz w:val="24"/>
                <w:szCs w:val="24"/>
              </w:rPr>
              <w:t>NPWP</w:t>
            </w:r>
          </w:p>
        </w:tc>
        <w:tc>
          <w:tcPr>
            <w:tcW w:w="283" w:type="dxa"/>
          </w:tcPr>
          <w:p w14:paraId="44C0A6D6" w14:textId="77777777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D2749DD"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  <w:p w14:paraId="2F710C54" w14:textId="2DCD4A54" w:rsidR="002341CB" w:rsidRPr="002341CB" w:rsidRDefault="002341CB" w:rsidP="002341CB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004" w:type="dxa"/>
          </w:tcPr>
          <w:p w14:paraId="1EF2CBC2" w14:textId="3C098FD2" w:rsidR="00022ED8" w:rsidRDefault="00022ED8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3D2749DD">
              <w:rPr>
                <w:rFonts w:ascii="Times New Roman" w:eastAsia="Times New Roman" w:hAnsi="Times New Roman" w:cs="Times New Roman"/>
                <w:sz w:val="24"/>
                <w:szCs w:val="24"/>
              </w:rPr>
              <w:t>0778469860</w:t>
            </w:r>
          </w:p>
        </w:tc>
      </w:tr>
      <w:tr w:rsidR="002341CB" w14:paraId="2C0DBD4B" w14:textId="77777777" w:rsidTr="6CA82CF5">
        <w:tc>
          <w:tcPr>
            <w:tcW w:w="2063" w:type="dxa"/>
          </w:tcPr>
          <w:p w14:paraId="07A2D4EC" w14:textId="77777777" w:rsidR="002341CB" w:rsidRPr="3D2749DD" w:rsidRDefault="002341CB" w:rsidP="3D2749DD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83" w:type="dxa"/>
          </w:tcPr>
          <w:p w14:paraId="0CCF1F7B" w14:textId="77777777" w:rsidR="002341CB" w:rsidRPr="3D2749DD" w:rsidRDefault="002341CB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004" w:type="dxa"/>
          </w:tcPr>
          <w:p w14:paraId="00F75893" w14:textId="77777777" w:rsidR="002341CB" w:rsidRPr="3D2749DD" w:rsidRDefault="002341CB" w:rsidP="00333BC7">
            <w:pPr>
              <w:tabs>
                <w:tab w:val="left" w:pos="2160"/>
              </w:tabs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2FF7F258" w14:textId="77777777" w:rsidR="00E50159" w:rsidRDefault="00E50159">
      <w:pPr>
        <w:rPr>
          <w:rFonts w:ascii="Times New Roman" w:hAnsi="Times New Roman" w:cs="Times New Roman"/>
          <w:sz w:val="24"/>
        </w:rPr>
      </w:pPr>
    </w:p>
    <w:p w14:paraId="5618E1AD" w14:textId="77777777" w:rsidR="00E50159" w:rsidRPr="00E50159" w:rsidRDefault="00E50159" w:rsidP="00E50159">
      <w:pPr>
        <w:pStyle w:val="ListParagraph"/>
        <w:ind w:left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(* : pilih salah satu)</w:t>
      </w:r>
    </w:p>
    <w:p w14:paraId="13967D2C" w14:textId="27A8B00B" w:rsidR="00E50159" w:rsidRDefault="61076DB9" w:rsidP="5C69DE24">
      <w:pPr>
        <w:rPr>
          <w:rFonts w:ascii="Times New Roman" w:hAnsi="Times New Roman" w:cs="Times New Roman"/>
          <w:sz w:val="24"/>
          <w:szCs w:val="24"/>
        </w:rPr>
      </w:pPr>
      <w:r w:rsidRPr="508002CD">
        <w:rPr>
          <w:rFonts w:ascii="Times New Roman" w:hAnsi="Times New Roman" w:cs="Times New Roman"/>
          <w:sz w:val="24"/>
          <w:szCs w:val="24"/>
        </w:rPr>
        <w:t xml:space="preserve">Link Ciptaan </w:t>
      </w:r>
      <w:r w:rsidR="4B35D866" w:rsidRPr="508002CD">
        <w:rPr>
          <w:rFonts w:ascii="Times New Roman" w:hAnsi="Times New Roman" w:cs="Times New Roman"/>
          <w:sz w:val="24"/>
          <w:szCs w:val="24"/>
        </w:rPr>
        <w:t>(bersifat public)</w:t>
      </w:r>
      <w:r w:rsidRPr="508002CD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F4CB3DD" w14:textId="77777777" w:rsidR="004E1CD5" w:rsidRDefault="004E1CD5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ampiran </w:t>
      </w:r>
    </w:p>
    <w:p w14:paraId="0C9CE594" w14:textId="77777777" w:rsidR="004E1CD5" w:rsidRDefault="004E1CD5" w:rsidP="004E1CD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can NPWP (.pdf)</w:t>
      </w:r>
    </w:p>
    <w:p w14:paraId="3C4071D8" w14:textId="54C136EF" w:rsidR="00934AD6" w:rsidRDefault="004E1CD5" w:rsidP="75D1DDF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1B896968">
        <w:rPr>
          <w:rFonts w:ascii="Times New Roman" w:hAnsi="Times New Roman" w:cs="Times New Roman"/>
          <w:sz w:val="24"/>
          <w:szCs w:val="24"/>
        </w:rPr>
        <w:t>Contoh ciptaan</w:t>
      </w:r>
      <w:r w:rsidR="00D107E3" w:rsidRPr="1B896968">
        <w:rPr>
          <w:rFonts w:ascii="Times New Roman" w:hAnsi="Times New Roman" w:cs="Times New Roman"/>
          <w:sz w:val="24"/>
          <w:szCs w:val="24"/>
        </w:rPr>
        <w:t xml:space="preserve">, jika lebih dari </w:t>
      </w:r>
      <w:r w:rsidR="00AD2E35" w:rsidRPr="1B896968">
        <w:rPr>
          <w:rFonts w:ascii="Times New Roman" w:hAnsi="Times New Roman" w:cs="Times New Roman"/>
          <w:sz w:val="24"/>
          <w:szCs w:val="24"/>
        </w:rPr>
        <w:t>kapasitas yang ditentukan</w:t>
      </w:r>
      <w:r w:rsidR="00D107E3" w:rsidRPr="1B896968">
        <w:rPr>
          <w:rFonts w:ascii="Times New Roman" w:hAnsi="Times New Roman" w:cs="Times New Roman"/>
          <w:sz w:val="24"/>
          <w:szCs w:val="24"/>
        </w:rPr>
        <w:t xml:space="preserve"> maka</w:t>
      </w:r>
      <w:r w:rsidRPr="1B896968">
        <w:rPr>
          <w:rFonts w:ascii="Times New Roman" w:hAnsi="Times New Roman" w:cs="Times New Roman"/>
          <w:sz w:val="24"/>
          <w:szCs w:val="24"/>
        </w:rPr>
        <w:t xml:space="preserve"> </w:t>
      </w:r>
      <w:r w:rsidR="00D107E3" w:rsidRPr="1B896968">
        <w:rPr>
          <w:rFonts w:ascii="Times New Roman" w:hAnsi="Times New Roman" w:cs="Times New Roman"/>
          <w:sz w:val="24"/>
          <w:szCs w:val="24"/>
        </w:rPr>
        <w:t xml:space="preserve">wajib disertakan </w:t>
      </w:r>
      <w:r w:rsidR="6AE6632F" w:rsidRPr="1B896968">
        <w:rPr>
          <w:rFonts w:ascii="Times New Roman" w:hAnsi="Times New Roman" w:cs="Times New Roman"/>
          <w:sz w:val="24"/>
          <w:szCs w:val="24"/>
        </w:rPr>
        <w:t>link gdrive yang sudah di set Public.</w:t>
      </w:r>
      <w:r w:rsidR="38C9CF33" w:rsidRPr="1B89696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5C3277" w14:textId="77777777" w:rsidR="00934AD6" w:rsidRPr="00EB2397" w:rsidRDefault="00D107E3" w:rsidP="00D107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lang w:val="sv-SE"/>
        </w:rPr>
      </w:pPr>
      <w:r w:rsidRPr="00EB2397">
        <w:rPr>
          <w:rFonts w:ascii="Times New Roman" w:hAnsi="Times New Roman" w:cs="Times New Roman"/>
          <w:sz w:val="24"/>
          <w:lang w:val="sv-SE"/>
        </w:rPr>
        <w:t>Scan KTP pemohon dan pencipta (dalam 1 pdf)</w:t>
      </w:r>
    </w:p>
    <w:p w14:paraId="5F08C9DC" w14:textId="77777777" w:rsidR="00D107E3" w:rsidRPr="00EB2397" w:rsidRDefault="00D107E3" w:rsidP="00D107E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lang w:val="sv-SE"/>
        </w:rPr>
      </w:pPr>
      <w:r w:rsidRPr="00EB2397">
        <w:rPr>
          <w:rFonts w:ascii="Times New Roman" w:hAnsi="Times New Roman" w:cs="Times New Roman"/>
          <w:sz w:val="24"/>
          <w:lang w:val="sv-SE"/>
        </w:rPr>
        <w:t>Scan surat pernyataan (.pdf) (dilampirkan di file berikutnya)</w:t>
      </w:r>
    </w:p>
    <w:p w14:paraId="6F34D376" w14:textId="77777777" w:rsidR="00D107E3" w:rsidRPr="00EB2397" w:rsidRDefault="00D107E3" w:rsidP="009E0C4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lang w:val="sv-SE"/>
        </w:rPr>
      </w:pPr>
      <w:r w:rsidRPr="00EB2397">
        <w:rPr>
          <w:rFonts w:ascii="Times New Roman" w:hAnsi="Times New Roman" w:cs="Times New Roman"/>
          <w:sz w:val="24"/>
          <w:lang w:val="sv-SE"/>
        </w:rPr>
        <w:t>Scan bukti Pengalihan hak cipta (.pdf) (dilampirkan di file berikutnya</w:t>
      </w:r>
    </w:p>
    <w:p w14:paraId="58A14E33" w14:textId="77777777" w:rsidR="00D107E3" w:rsidRPr="00EB2397" w:rsidRDefault="00D107E3" w:rsidP="00D107E3">
      <w:pPr>
        <w:rPr>
          <w:rFonts w:ascii="Times New Roman" w:hAnsi="Times New Roman" w:cs="Times New Roman"/>
          <w:sz w:val="24"/>
          <w:lang w:val="sv-SE"/>
        </w:rPr>
      </w:pPr>
    </w:p>
    <w:sectPr w:rsidR="00D107E3" w:rsidRPr="00EB2397" w:rsidSect="004E1CD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021DF0"/>
    <w:multiLevelType w:val="hybridMultilevel"/>
    <w:tmpl w:val="E4CA95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462A6D"/>
    <w:multiLevelType w:val="hybridMultilevel"/>
    <w:tmpl w:val="BDA03752"/>
    <w:lvl w:ilvl="0" w:tplc="0409000F">
      <w:start w:val="1"/>
      <w:numFmt w:val="decimal"/>
      <w:lvlText w:val="%1."/>
      <w:lvlJc w:val="left"/>
      <w:pPr>
        <w:ind w:left="3780" w:hanging="360"/>
      </w:pPr>
    </w:lvl>
    <w:lvl w:ilvl="1" w:tplc="04090019" w:tentative="1">
      <w:start w:val="1"/>
      <w:numFmt w:val="lowerLetter"/>
      <w:lvlText w:val="%2."/>
      <w:lvlJc w:val="left"/>
      <w:pPr>
        <w:ind w:left="4500" w:hanging="360"/>
      </w:pPr>
    </w:lvl>
    <w:lvl w:ilvl="2" w:tplc="0409001B" w:tentative="1">
      <w:start w:val="1"/>
      <w:numFmt w:val="lowerRoman"/>
      <w:lvlText w:val="%3."/>
      <w:lvlJc w:val="right"/>
      <w:pPr>
        <w:ind w:left="5220" w:hanging="180"/>
      </w:pPr>
    </w:lvl>
    <w:lvl w:ilvl="3" w:tplc="0409000F" w:tentative="1">
      <w:start w:val="1"/>
      <w:numFmt w:val="decimal"/>
      <w:lvlText w:val="%4."/>
      <w:lvlJc w:val="left"/>
      <w:pPr>
        <w:ind w:left="5940" w:hanging="360"/>
      </w:pPr>
    </w:lvl>
    <w:lvl w:ilvl="4" w:tplc="04090019" w:tentative="1">
      <w:start w:val="1"/>
      <w:numFmt w:val="lowerLetter"/>
      <w:lvlText w:val="%5."/>
      <w:lvlJc w:val="left"/>
      <w:pPr>
        <w:ind w:left="6660" w:hanging="360"/>
      </w:pPr>
    </w:lvl>
    <w:lvl w:ilvl="5" w:tplc="0409001B" w:tentative="1">
      <w:start w:val="1"/>
      <w:numFmt w:val="lowerRoman"/>
      <w:lvlText w:val="%6."/>
      <w:lvlJc w:val="right"/>
      <w:pPr>
        <w:ind w:left="7380" w:hanging="180"/>
      </w:pPr>
    </w:lvl>
    <w:lvl w:ilvl="6" w:tplc="0409000F" w:tentative="1">
      <w:start w:val="1"/>
      <w:numFmt w:val="decimal"/>
      <w:lvlText w:val="%7."/>
      <w:lvlJc w:val="left"/>
      <w:pPr>
        <w:ind w:left="8100" w:hanging="360"/>
      </w:pPr>
    </w:lvl>
    <w:lvl w:ilvl="7" w:tplc="04090019" w:tentative="1">
      <w:start w:val="1"/>
      <w:numFmt w:val="lowerLetter"/>
      <w:lvlText w:val="%8."/>
      <w:lvlJc w:val="left"/>
      <w:pPr>
        <w:ind w:left="8820" w:hanging="360"/>
      </w:pPr>
    </w:lvl>
    <w:lvl w:ilvl="8" w:tplc="0409001B" w:tentative="1">
      <w:start w:val="1"/>
      <w:numFmt w:val="lowerRoman"/>
      <w:lvlText w:val="%9."/>
      <w:lvlJc w:val="right"/>
      <w:pPr>
        <w:ind w:left="9540" w:hanging="180"/>
      </w:pPr>
    </w:lvl>
  </w:abstractNum>
  <w:abstractNum w:abstractNumId="2" w15:restartNumberingAfterBreak="0">
    <w:nsid w:val="54F21BE2"/>
    <w:multiLevelType w:val="hybridMultilevel"/>
    <w:tmpl w:val="AD3A1A08"/>
    <w:lvl w:ilvl="0" w:tplc="6E7C2960">
      <w:numFmt w:val="bullet"/>
      <w:lvlText w:val=""/>
      <w:lvlJc w:val="left"/>
      <w:pPr>
        <w:ind w:left="34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3" w15:restartNumberingAfterBreak="0">
    <w:nsid w:val="676670C6"/>
    <w:multiLevelType w:val="hybridMultilevel"/>
    <w:tmpl w:val="7D3270D6"/>
    <w:lvl w:ilvl="0" w:tplc="078CD5D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537411"/>
    <w:multiLevelType w:val="hybridMultilevel"/>
    <w:tmpl w:val="28A23CA6"/>
    <w:lvl w:ilvl="0" w:tplc="72EE9C72"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0NDEwNDEwszAxtLBU0lEKTi0uzszPAykwrAUA9qmFNiwAAAA="/>
  </w:docVars>
  <w:rsids>
    <w:rsidRoot w:val="004E1CD5"/>
    <w:rsid w:val="00022ED8"/>
    <w:rsid w:val="000C64F3"/>
    <w:rsid w:val="002341CB"/>
    <w:rsid w:val="002D0078"/>
    <w:rsid w:val="00414C12"/>
    <w:rsid w:val="004E1CD5"/>
    <w:rsid w:val="00840E55"/>
    <w:rsid w:val="00877F22"/>
    <w:rsid w:val="008A7AC7"/>
    <w:rsid w:val="009278CB"/>
    <w:rsid w:val="00934AD6"/>
    <w:rsid w:val="009E6865"/>
    <w:rsid w:val="00AB139F"/>
    <w:rsid w:val="00AD2E35"/>
    <w:rsid w:val="00B00C14"/>
    <w:rsid w:val="00B3766A"/>
    <w:rsid w:val="00C11CF6"/>
    <w:rsid w:val="00D107E3"/>
    <w:rsid w:val="00E50159"/>
    <w:rsid w:val="00E740FE"/>
    <w:rsid w:val="00EB2397"/>
    <w:rsid w:val="052D5A33"/>
    <w:rsid w:val="0E4A2634"/>
    <w:rsid w:val="164AE012"/>
    <w:rsid w:val="189EF228"/>
    <w:rsid w:val="1B896968"/>
    <w:rsid w:val="1DF13782"/>
    <w:rsid w:val="1F745136"/>
    <w:rsid w:val="1F9BBA7B"/>
    <w:rsid w:val="222363B6"/>
    <w:rsid w:val="2289B308"/>
    <w:rsid w:val="2398B00A"/>
    <w:rsid w:val="298664C0"/>
    <w:rsid w:val="2B223521"/>
    <w:rsid w:val="37004FD1"/>
    <w:rsid w:val="382E1220"/>
    <w:rsid w:val="383F040F"/>
    <w:rsid w:val="38C9CF33"/>
    <w:rsid w:val="3D2749DD"/>
    <w:rsid w:val="4109576C"/>
    <w:rsid w:val="463A84C2"/>
    <w:rsid w:val="4B35D866"/>
    <w:rsid w:val="4C0FEEEE"/>
    <w:rsid w:val="508002CD"/>
    <w:rsid w:val="52031E7E"/>
    <w:rsid w:val="5216F843"/>
    <w:rsid w:val="541B00D3"/>
    <w:rsid w:val="5C271377"/>
    <w:rsid w:val="5C69DE24"/>
    <w:rsid w:val="60260BFF"/>
    <w:rsid w:val="61076DB9"/>
    <w:rsid w:val="61D9B1BD"/>
    <w:rsid w:val="66978416"/>
    <w:rsid w:val="6770B2E5"/>
    <w:rsid w:val="69548698"/>
    <w:rsid w:val="6AB79770"/>
    <w:rsid w:val="6AD48B3B"/>
    <w:rsid w:val="6AE6632F"/>
    <w:rsid w:val="6BBADF53"/>
    <w:rsid w:val="6CA82CF5"/>
    <w:rsid w:val="6D04A65F"/>
    <w:rsid w:val="727A5F25"/>
    <w:rsid w:val="734DC6C9"/>
    <w:rsid w:val="745FF61F"/>
    <w:rsid w:val="749C7563"/>
    <w:rsid w:val="75D1DDF1"/>
    <w:rsid w:val="7943A24D"/>
    <w:rsid w:val="7B8DDEDA"/>
    <w:rsid w:val="7B9AEC99"/>
    <w:rsid w:val="7EC6C3CE"/>
    <w:rsid w:val="7ED0B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EBC3A"/>
  <w15:chartTrackingRefBased/>
  <w15:docId w15:val="{A3A34974-0B26-4B2A-A8D3-6265ED6C2D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40E5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D5"/>
    <w:pPr>
      <w:ind w:left="720"/>
      <w:contextualSpacing/>
    </w:pPr>
  </w:style>
  <w:style w:type="table" w:styleId="TableGrid">
    <w:name w:val="Table Grid"/>
    <w:basedOn w:val="TableNormal"/>
    <w:uiPriority w:val="39"/>
    <w:rsid w:val="00934A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840E5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D0078"/>
    <w:rPr>
      <w:b/>
      <w:bCs/>
    </w:rPr>
  </w:style>
  <w:style w:type="paragraph" w:styleId="NormalWeb">
    <w:name w:val="Normal (Web)"/>
    <w:basedOn w:val="Normal"/>
    <w:uiPriority w:val="99"/>
    <w:unhideWhenUsed/>
    <w:rsid w:val="002D00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7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7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73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91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ntrahki@polibatam.ac.id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E9479034F0924BB3672FE26430BF78" ma:contentTypeVersion="14" ma:contentTypeDescription="Create a new document." ma:contentTypeScope="" ma:versionID="96a2779b2d9fbe71fbcac9b65fe1fa72">
  <xsd:schema xmlns:xsd="http://www.w3.org/2001/XMLSchema" xmlns:xs="http://www.w3.org/2001/XMLSchema" xmlns:p="http://schemas.microsoft.com/office/2006/metadata/properties" xmlns:ns2="d71f195a-fa92-47d5-9df2-8f787b448260" xmlns:ns3="4202a0c5-d974-4d07-b4a7-92f8934f7e8e" targetNamespace="http://schemas.microsoft.com/office/2006/metadata/properties" ma:root="true" ma:fieldsID="db153297b3c3876502e27e16c308dc57" ns2:_="" ns3:_="">
    <xsd:import namespace="d71f195a-fa92-47d5-9df2-8f787b448260"/>
    <xsd:import namespace="4202a0c5-d974-4d07-b4a7-92f8934f7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1f195a-fa92-47d5-9df2-8f787b44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53b3a86-6f56-4521-b960-765e49015c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2a0c5-d974-4d07-b4a7-92f8934f7e8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58a4e9f-8923-491e-a68b-6b17f0ff8287}" ma:internalName="TaxCatchAll" ma:showField="CatchAllData" ma:web="4202a0c5-d974-4d07-b4a7-92f8934f7e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02a0c5-d974-4d07-b4a7-92f8934f7e8e" xsi:nil="true"/>
    <lcf76f155ced4ddcb4097134ff3c332f xmlns="d71f195a-fa92-47d5-9df2-8f787b44826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B5DEB10-5275-4133-8E75-6B96661D41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97FAB1E-2390-454A-AF9B-8D7A36CC8F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1f195a-fa92-47d5-9df2-8f787b448260"/>
    <ds:schemaRef ds:uri="4202a0c5-d974-4d07-b4a7-92f8934f7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6D9F60B-9D5F-43D8-9DF6-7A9934C1A352}">
  <ds:schemaRefs>
    <ds:schemaRef ds:uri="http://schemas.microsoft.com/office/2006/metadata/properties"/>
    <ds:schemaRef ds:uri="http://schemas.microsoft.com/office/infopath/2007/PartnerControls"/>
    <ds:schemaRef ds:uri="4202a0c5-d974-4d07-b4a7-92f8934f7e8e"/>
    <ds:schemaRef ds:uri="d71f195a-fa92-47d5-9df2-8f787b44826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4</Pages>
  <Words>489</Words>
  <Characters>279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lla Rukmana</dc:creator>
  <cp:keywords/>
  <dc:description/>
  <cp:lastModifiedBy>dea asnuari</cp:lastModifiedBy>
  <cp:revision>21</cp:revision>
  <dcterms:created xsi:type="dcterms:W3CDTF">2022-11-06T08:03:00Z</dcterms:created>
  <dcterms:modified xsi:type="dcterms:W3CDTF">2025-07-14T14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E9479034F0924BB3672FE26430BF78</vt:lpwstr>
  </property>
  <property fmtid="{D5CDD505-2E9C-101B-9397-08002B2CF9AE}" pid="3" name="MediaServiceImageTags">
    <vt:lpwstr/>
  </property>
</Properties>
</file>